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4BC093" w14:textId="7BD274EE" w:rsidR="0010113B" w:rsidRPr="00BE21C5" w:rsidRDefault="00085125" w:rsidP="00323343">
      <w:pPr>
        <w:autoSpaceDE w:val="0"/>
        <w:autoSpaceDN w:val="0"/>
        <w:adjustRightInd w:val="0"/>
        <w:ind w:left="57" w:firstLine="708"/>
        <w:jc w:val="both"/>
        <w:rPr>
          <w:b/>
          <w:color w:val="000000"/>
        </w:rPr>
      </w:pPr>
      <w:r w:rsidRPr="00BE21C5">
        <w:rPr>
          <w:color w:val="222222"/>
          <w:shd w:val="clear" w:color="auto" w:fill="FFFFFF"/>
          <w:lang w:val="en-US"/>
        </w:rPr>
        <w:t xml:space="preserve"> </w:t>
      </w:r>
      <w:r w:rsidR="00CA1DAF" w:rsidRPr="00BE21C5">
        <w:rPr>
          <w:color w:val="222222"/>
          <w:shd w:val="clear" w:color="auto" w:fill="FFFFFF"/>
        </w:rPr>
        <w:t xml:space="preserve">                                                                                            </w:t>
      </w:r>
    </w:p>
    <w:p w14:paraId="6C2402EF" w14:textId="47098DA7" w:rsidR="00B14CE2" w:rsidRPr="00BE21C5" w:rsidRDefault="00B11A2E" w:rsidP="00C71A5C">
      <w:pPr>
        <w:autoSpaceDE w:val="0"/>
        <w:autoSpaceDN w:val="0"/>
        <w:adjustRightInd w:val="0"/>
        <w:ind w:left="57"/>
        <w:jc w:val="center"/>
        <w:rPr>
          <w:b/>
          <w:color w:val="000000"/>
        </w:rPr>
      </w:pPr>
      <w:r w:rsidRPr="00BE21C5">
        <w:rPr>
          <w:b/>
          <w:color w:val="000000"/>
        </w:rPr>
        <w:t>ПОКАНА</w:t>
      </w:r>
    </w:p>
    <w:p w14:paraId="227FCBF8" w14:textId="13597262" w:rsidR="00BE21C5" w:rsidRPr="00BE21C5" w:rsidRDefault="00C71A5C" w:rsidP="00BE21C5">
      <w:pPr>
        <w:autoSpaceDE w:val="0"/>
        <w:autoSpaceDN w:val="0"/>
        <w:adjustRightInd w:val="0"/>
        <w:ind w:firstLine="567"/>
        <w:jc w:val="center"/>
        <w:rPr>
          <w:b/>
          <w:color w:val="000000"/>
        </w:rPr>
      </w:pPr>
      <w:r w:rsidRPr="00BE21C5">
        <w:rPr>
          <w:b/>
          <w:color w:val="000000"/>
        </w:rPr>
        <w:t xml:space="preserve">за избор на преподаватели-обучаеми за реализиране </w:t>
      </w:r>
      <w:r w:rsidR="00CA1DAF" w:rsidRPr="00BE21C5">
        <w:rPr>
          <w:b/>
          <w:color w:val="000000"/>
        </w:rPr>
        <w:t>на дейност по обучени</w:t>
      </w:r>
      <w:r w:rsidR="00323343" w:rsidRPr="00BE21C5">
        <w:rPr>
          <w:b/>
          <w:color w:val="000000"/>
        </w:rPr>
        <w:t>е</w:t>
      </w:r>
      <w:r w:rsidR="00CA1DAF" w:rsidRPr="00BE21C5">
        <w:rPr>
          <w:b/>
          <w:color w:val="000000"/>
        </w:rPr>
        <w:t xml:space="preserve"> </w:t>
      </w:r>
      <w:r w:rsidR="00803BEA" w:rsidRPr="00BE21C5">
        <w:rPr>
          <w:b/>
          <w:color w:val="000000"/>
        </w:rPr>
        <w:t xml:space="preserve">на </w:t>
      </w:r>
      <w:r w:rsidR="00803BEA" w:rsidRPr="00BE21C5">
        <w:rPr>
          <w:b/>
        </w:rPr>
        <w:t>тема „Умения за</w:t>
      </w:r>
      <w:r w:rsidRPr="00BE21C5">
        <w:rPr>
          <w:b/>
        </w:rPr>
        <w:t xml:space="preserve"> </w:t>
      </w:r>
      <w:r w:rsidR="00803BEA" w:rsidRPr="00BE21C5">
        <w:rPr>
          <w:b/>
        </w:rPr>
        <w:t>разработване, внедряване и управление на дигитално образователно съдържание“</w:t>
      </w:r>
      <w:r w:rsidRPr="00BE21C5">
        <w:rPr>
          <w:b/>
        </w:rPr>
        <w:t xml:space="preserve"> </w:t>
      </w:r>
      <w:r w:rsidR="00CA1DAF" w:rsidRPr="00BE21C5">
        <w:rPr>
          <w:b/>
          <w:color w:val="000000"/>
        </w:rPr>
        <w:t xml:space="preserve">от направление </w:t>
      </w:r>
      <w:r w:rsidR="00C74830" w:rsidRPr="00BE21C5">
        <w:rPr>
          <w:b/>
          <w:color w:val="000000"/>
        </w:rPr>
        <w:t>4.2</w:t>
      </w:r>
      <w:r w:rsidR="00CA1DAF" w:rsidRPr="00BE21C5">
        <w:rPr>
          <w:b/>
          <w:color w:val="000000"/>
        </w:rPr>
        <w:t>. Химич</w:t>
      </w:r>
      <w:r w:rsidR="00C74830" w:rsidRPr="00BE21C5">
        <w:rPr>
          <w:b/>
          <w:color w:val="000000"/>
        </w:rPr>
        <w:t xml:space="preserve">ески науки </w:t>
      </w:r>
      <w:r w:rsidR="009512B6" w:rsidRPr="00BE21C5">
        <w:rPr>
          <w:b/>
          <w:color w:val="000000"/>
        </w:rPr>
        <w:t xml:space="preserve">в </w:t>
      </w:r>
    </w:p>
    <w:p w14:paraId="1BC0A6D6" w14:textId="77777777" w:rsidR="00BE21C5" w:rsidRPr="00BE21C5" w:rsidRDefault="00BE21C5" w:rsidP="00BE21C5">
      <w:pPr>
        <w:autoSpaceDE w:val="0"/>
        <w:autoSpaceDN w:val="0"/>
        <w:adjustRightInd w:val="0"/>
        <w:ind w:left="57"/>
        <w:jc w:val="center"/>
        <w:rPr>
          <w:b/>
          <w:color w:val="000000"/>
        </w:rPr>
      </w:pPr>
      <w:r w:rsidRPr="00BE21C5">
        <w:rPr>
          <w:b/>
          <w:color w:val="000000"/>
        </w:rPr>
        <w:t>ЮЗУ „Неофит Рилски“ – партньор по проект</w:t>
      </w:r>
    </w:p>
    <w:p w14:paraId="48CD2CFE" w14:textId="77777777" w:rsidR="00BE21C5" w:rsidRPr="00BE21C5" w:rsidRDefault="00BE21C5" w:rsidP="00BE21C5">
      <w:pPr>
        <w:autoSpaceDE w:val="0"/>
        <w:autoSpaceDN w:val="0"/>
        <w:adjustRightInd w:val="0"/>
        <w:ind w:left="57"/>
        <w:jc w:val="center"/>
        <w:rPr>
          <w:b/>
        </w:rPr>
      </w:pPr>
      <w:r w:rsidRPr="00BE21C5">
        <w:rPr>
          <w:b/>
          <w:shd w:val="clear" w:color="auto" w:fill="FFFFFF"/>
        </w:rPr>
        <w:t>BG</w:t>
      </w:r>
      <w:r w:rsidRPr="00BE21C5">
        <w:rPr>
          <w:b/>
          <w:shd w:val="clear" w:color="auto" w:fill="FFFFFF"/>
          <w:lang w:val="ru-RU"/>
        </w:rPr>
        <w:t>05</w:t>
      </w:r>
      <w:r w:rsidRPr="00BE21C5">
        <w:rPr>
          <w:b/>
          <w:shd w:val="clear" w:color="auto" w:fill="FFFFFF"/>
        </w:rPr>
        <w:t>M</w:t>
      </w:r>
      <w:r w:rsidRPr="00BE21C5">
        <w:rPr>
          <w:b/>
          <w:shd w:val="clear" w:color="auto" w:fill="FFFFFF"/>
          <w:lang w:val="ru-RU"/>
        </w:rPr>
        <w:t>2</w:t>
      </w:r>
      <w:r w:rsidRPr="00BE21C5">
        <w:rPr>
          <w:b/>
          <w:shd w:val="clear" w:color="auto" w:fill="FFFFFF"/>
        </w:rPr>
        <w:t>OP</w:t>
      </w:r>
      <w:r w:rsidRPr="00BE21C5">
        <w:rPr>
          <w:b/>
          <w:shd w:val="clear" w:color="auto" w:fill="FFFFFF"/>
          <w:lang w:val="ru-RU"/>
        </w:rPr>
        <w:t xml:space="preserve">001-2.016-0013, </w:t>
      </w:r>
      <w:r w:rsidRPr="00BE21C5">
        <w:rPr>
          <w:b/>
          <w:shd w:val="clear" w:color="auto" w:fill="FFFFFF"/>
        </w:rPr>
        <w:t>„</w:t>
      </w:r>
      <w:r w:rsidRPr="00BE21C5">
        <w:rPr>
          <w:b/>
          <w:shd w:val="clear" w:color="auto" w:fill="FFFFFF"/>
          <w:lang w:val="ru-RU"/>
        </w:rPr>
        <w:t xml:space="preserve">Модернизация, </w:t>
      </w:r>
      <w:proofErr w:type="spellStart"/>
      <w:r w:rsidRPr="00BE21C5">
        <w:rPr>
          <w:b/>
          <w:shd w:val="clear" w:color="auto" w:fill="FFFFFF"/>
          <w:lang w:val="ru-RU"/>
        </w:rPr>
        <w:t>дигитализация</w:t>
      </w:r>
      <w:proofErr w:type="spellEnd"/>
      <w:r w:rsidRPr="00BE21C5">
        <w:rPr>
          <w:b/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BE21C5">
        <w:rPr>
          <w:b/>
          <w:shd w:val="clear" w:color="auto" w:fill="FFFFFF"/>
          <w:lang w:val="ru-RU"/>
        </w:rPr>
        <w:t>обучението</w:t>
      </w:r>
      <w:proofErr w:type="spellEnd"/>
      <w:r w:rsidRPr="00BE21C5">
        <w:rPr>
          <w:b/>
          <w:shd w:val="clear" w:color="auto" w:fill="FFFFFF"/>
          <w:lang w:val="ru-RU"/>
        </w:rPr>
        <w:t xml:space="preserve"> в </w:t>
      </w:r>
      <w:proofErr w:type="spellStart"/>
      <w:r w:rsidRPr="00BE21C5">
        <w:rPr>
          <w:b/>
          <w:shd w:val="clear" w:color="auto" w:fill="FFFFFF"/>
          <w:lang w:val="ru-RU"/>
        </w:rPr>
        <w:t>Химикотехнологичен</w:t>
      </w:r>
      <w:proofErr w:type="spellEnd"/>
      <w:r w:rsidRPr="00BE21C5">
        <w:rPr>
          <w:b/>
          <w:shd w:val="clear" w:color="auto" w:fill="FFFFFF"/>
          <w:lang w:val="ru-RU"/>
        </w:rPr>
        <w:t xml:space="preserve"> и </w:t>
      </w:r>
      <w:proofErr w:type="spellStart"/>
      <w:r w:rsidRPr="00BE21C5">
        <w:rPr>
          <w:b/>
          <w:shd w:val="clear" w:color="auto" w:fill="FFFFFF"/>
          <w:lang w:val="ru-RU"/>
        </w:rPr>
        <w:t>Металургичен</w:t>
      </w:r>
      <w:proofErr w:type="spellEnd"/>
      <w:r w:rsidRPr="00BE21C5">
        <w:rPr>
          <w:b/>
          <w:shd w:val="clear" w:color="auto" w:fill="FFFFFF"/>
          <w:lang w:val="ru-RU"/>
        </w:rPr>
        <w:t xml:space="preserve"> Университет</w:t>
      </w:r>
      <w:r w:rsidRPr="00BE21C5">
        <w:rPr>
          <w:b/>
          <w:shd w:val="clear" w:color="auto" w:fill="FFFFFF"/>
        </w:rPr>
        <w:t>“</w:t>
      </w:r>
    </w:p>
    <w:p w14:paraId="0243F088" w14:textId="77777777" w:rsidR="00BE21C5" w:rsidRPr="00BE21C5" w:rsidRDefault="00BE21C5" w:rsidP="00BE21C5">
      <w:pPr>
        <w:autoSpaceDE w:val="0"/>
        <w:autoSpaceDN w:val="0"/>
        <w:adjustRightInd w:val="0"/>
        <w:ind w:left="57" w:firstLine="708"/>
        <w:jc w:val="both"/>
      </w:pPr>
    </w:p>
    <w:p w14:paraId="036F463C" w14:textId="77777777" w:rsidR="00BE21C5" w:rsidRPr="00BE21C5" w:rsidRDefault="00BE21C5" w:rsidP="00BE21C5">
      <w:pPr>
        <w:autoSpaceDE w:val="0"/>
        <w:autoSpaceDN w:val="0"/>
        <w:adjustRightInd w:val="0"/>
        <w:ind w:left="57" w:firstLine="708"/>
        <w:jc w:val="both"/>
      </w:pPr>
    </w:p>
    <w:p w14:paraId="5EE62172" w14:textId="77777777" w:rsidR="00BE21C5" w:rsidRPr="00BE21C5" w:rsidRDefault="00BE21C5" w:rsidP="00BE21C5">
      <w:pPr>
        <w:autoSpaceDE w:val="0"/>
        <w:autoSpaceDN w:val="0"/>
        <w:adjustRightInd w:val="0"/>
        <w:ind w:left="57" w:firstLine="708"/>
        <w:jc w:val="both"/>
        <w:rPr>
          <w:color w:val="000000"/>
        </w:rPr>
      </w:pPr>
      <w:r w:rsidRPr="00BE21C5">
        <w:rPr>
          <w:color w:val="000000"/>
        </w:rPr>
        <w:t>Уважаеми колеги,</w:t>
      </w:r>
    </w:p>
    <w:p w14:paraId="3D9E0558" w14:textId="77777777" w:rsidR="00BE21C5" w:rsidRPr="00BE21C5" w:rsidRDefault="00BE21C5" w:rsidP="00BE21C5">
      <w:pPr>
        <w:autoSpaceDE w:val="0"/>
        <w:autoSpaceDN w:val="0"/>
        <w:adjustRightInd w:val="0"/>
        <w:jc w:val="both"/>
        <w:rPr>
          <w:color w:val="000000"/>
        </w:rPr>
      </w:pPr>
    </w:p>
    <w:p w14:paraId="723FE3F2" w14:textId="77777777" w:rsidR="00BE21C5" w:rsidRPr="00BE21C5" w:rsidRDefault="00BE21C5" w:rsidP="00BE21C5">
      <w:pPr>
        <w:autoSpaceDE w:val="0"/>
        <w:autoSpaceDN w:val="0"/>
        <w:adjustRightInd w:val="0"/>
        <w:ind w:left="57" w:firstLine="708"/>
        <w:jc w:val="both"/>
        <w:rPr>
          <w:lang w:val="en-US"/>
        </w:rPr>
      </w:pPr>
      <w:r w:rsidRPr="00BE21C5">
        <w:t xml:space="preserve">Югозападният университет „Неофит Рилски“ е партньор по проект </w:t>
      </w:r>
      <w:r w:rsidRPr="00BE21C5">
        <w:rPr>
          <w:shd w:val="clear" w:color="auto" w:fill="FFFFFF"/>
          <w:lang w:val="ru-RU"/>
        </w:rPr>
        <w:t xml:space="preserve">ОП </w:t>
      </w:r>
      <w:r w:rsidRPr="00BE21C5">
        <w:rPr>
          <w:shd w:val="clear" w:color="auto" w:fill="FFFFFF"/>
        </w:rPr>
        <w:t>„</w:t>
      </w:r>
      <w:r w:rsidRPr="00BE21C5">
        <w:rPr>
          <w:shd w:val="clear" w:color="auto" w:fill="FFFFFF"/>
          <w:lang w:val="ru-RU"/>
        </w:rPr>
        <w:t xml:space="preserve">Наука и образование за </w:t>
      </w:r>
      <w:proofErr w:type="spellStart"/>
      <w:r w:rsidRPr="00BE21C5">
        <w:rPr>
          <w:shd w:val="clear" w:color="auto" w:fill="FFFFFF"/>
          <w:lang w:val="ru-RU"/>
        </w:rPr>
        <w:t>интелигентен</w:t>
      </w:r>
      <w:proofErr w:type="spellEnd"/>
      <w:r w:rsidRPr="00BE21C5">
        <w:rPr>
          <w:shd w:val="clear" w:color="auto" w:fill="FFFFFF"/>
          <w:lang w:val="ru-RU"/>
        </w:rPr>
        <w:t xml:space="preserve"> </w:t>
      </w:r>
      <w:proofErr w:type="spellStart"/>
      <w:r w:rsidRPr="00BE21C5">
        <w:rPr>
          <w:shd w:val="clear" w:color="auto" w:fill="FFFFFF"/>
          <w:lang w:val="ru-RU"/>
        </w:rPr>
        <w:t>растеж</w:t>
      </w:r>
      <w:proofErr w:type="spellEnd"/>
      <w:r w:rsidRPr="00BE21C5">
        <w:rPr>
          <w:shd w:val="clear" w:color="auto" w:fill="FFFFFF"/>
        </w:rPr>
        <w:t>“,</w:t>
      </w:r>
      <w:r w:rsidRPr="00BE21C5">
        <w:rPr>
          <w:shd w:val="clear" w:color="auto" w:fill="FFFFFF"/>
          <w:lang w:val="ru-RU"/>
        </w:rPr>
        <w:t xml:space="preserve"> процедура </w:t>
      </w:r>
      <w:r w:rsidRPr="00BE21C5">
        <w:rPr>
          <w:shd w:val="clear" w:color="auto" w:fill="FFFFFF"/>
        </w:rPr>
        <w:t>BG</w:t>
      </w:r>
      <w:r w:rsidRPr="00BE21C5">
        <w:rPr>
          <w:shd w:val="clear" w:color="auto" w:fill="FFFFFF"/>
          <w:lang w:val="ru-RU"/>
        </w:rPr>
        <w:t>05</w:t>
      </w:r>
      <w:r w:rsidRPr="00BE21C5">
        <w:rPr>
          <w:shd w:val="clear" w:color="auto" w:fill="FFFFFF"/>
        </w:rPr>
        <w:t>M</w:t>
      </w:r>
      <w:r w:rsidRPr="00BE21C5">
        <w:rPr>
          <w:shd w:val="clear" w:color="auto" w:fill="FFFFFF"/>
          <w:lang w:val="ru-RU"/>
        </w:rPr>
        <w:t>2</w:t>
      </w:r>
      <w:r w:rsidRPr="00BE21C5">
        <w:rPr>
          <w:shd w:val="clear" w:color="auto" w:fill="FFFFFF"/>
        </w:rPr>
        <w:t>OP</w:t>
      </w:r>
      <w:r w:rsidRPr="00BE21C5">
        <w:rPr>
          <w:shd w:val="clear" w:color="auto" w:fill="FFFFFF"/>
          <w:lang w:val="ru-RU"/>
        </w:rPr>
        <w:t xml:space="preserve">001-2.016 </w:t>
      </w:r>
      <w:r w:rsidRPr="00BE21C5">
        <w:rPr>
          <w:shd w:val="clear" w:color="auto" w:fill="FFFFFF"/>
        </w:rPr>
        <w:t>„</w:t>
      </w:r>
      <w:r w:rsidRPr="00BE21C5">
        <w:rPr>
          <w:shd w:val="clear" w:color="auto" w:fill="FFFFFF"/>
          <w:lang w:val="ru-RU"/>
        </w:rPr>
        <w:t xml:space="preserve">Модернизация на </w:t>
      </w:r>
      <w:proofErr w:type="spellStart"/>
      <w:r w:rsidRPr="00BE21C5">
        <w:rPr>
          <w:shd w:val="clear" w:color="auto" w:fill="FFFFFF"/>
          <w:lang w:val="ru-RU"/>
        </w:rPr>
        <w:t>висшите</w:t>
      </w:r>
      <w:proofErr w:type="spellEnd"/>
      <w:r w:rsidRPr="00BE21C5">
        <w:rPr>
          <w:shd w:val="clear" w:color="auto" w:fill="FFFFFF"/>
          <w:lang w:val="ru-RU"/>
        </w:rPr>
        <w:t xml:space="preserve"> училища</w:t>
      </w:r>
      <w:r w:rsidRPr="00BE21C5">
        <w:rPr>
          <w:shd w:val="clear" w:color="auto" w:fill="FFFFFF"/>
        </w:rPr>
        <w:t>“</w:t>
      </w:r>
      <w:r w:rsidRPr="00BE21C5">
        <w:rPr>
          <w:shd w:val="clear" w:color="auto" w:fill="FFFFFF"/>
          <w:lang w:val="ru-RU"/>
        </w:rPr>
        <w:t>, Приоритетна</w:t>
      </w:r>
      <w:r w:rsidRPr="00BE21C5">
        <w:rPr>
          <w:shd w:val="clear" w:color="auto" w:fill="FFFFFF"/>
        </w:rPr>
        <w:t xml:space="preserve"> </w:t>
      </w:r>
      <w:r w:rsidRPr="00BE21C5">
        <w:rPr>
          <w:shd w:val="clear" w:color="auto" w:fill="FFFFFF"/>
          <w:lang w:val="ru-RU"/>
        </w:rPr>
        <w:t xml:space="preserve">ос 2 </w:t>
      </w:r>
      <w:r w:rsidRPr="00BE21C5">
        <w:rPr>
          <w:shd w:val="clear" w:color="auto" w:fill="FFFFFF"/>
        </w:rPr>
        <w:t>„</w:t>
      </w:r>
      <w:r w:rsidRPr="00BE21C5">
        <w:rPr>
          <w:shd w:val="clear" w:color="auto" w:fill="FFFFFF"/>
          <w:lang w:val="ru-RU"/>
        </w:rPr>
        <w:t xml:space="preserve">Образование и </w:t>
      </w:r>
      <w:proofErr w:type="spellStart"/>
      <w:r w:rsidRPr="00BE21C5">
        <w:rPr>
          <w:shd w:val="clear" w:color="auto" w:fill="FFFFFF"/>
          <w:lang w:val="ru-RU"/>
        </w:rPr>
        <w:t>учене</w:t>
      </w:r>
      <w:proofErr w:type="spellEnd"/>
      <w:r w:rsidRPr="00BE21C5">
        <w:rPr>
          <w:shd w:val="clear" w:color="auto" w:fill="FFFFFF"/>
          <w:lang w:val="ru-RU"/>
        </w:rPr>
        <w:t xml:space="preserve"> </w:t>
      </w:r>
      <w:proofErr w:type="spellStart"/>
      <w:r w:rsidRPr="00BE21C5">
        <w:rPr>
          <w:shd w:val="clear" w:color="auto" w:fill="FFFFFF"/>
          <w:lang w:val="ru-RU"/>
        </w:rPr>
        <w:t>през</w:t>
      </w:r>
      <w:proofErr w:type="spellEnd"/>
      <w:r w:rsidRPr="00BE21C5">
        <w:rPr>
          <w:shd w:val="clear" w:color="auto" w:fill="FFFFFF"/>
          <w:lang w:val="ru-RU"/>
        </w:rPr>
        <w:t xml:space="preserve"> </w:t>
      </w:r>
      <w:proofErr w:type="spellStart"/>
      <w:r w:rsidRPr="00BE21C5">
        <w:rPr>
          <w:shd w:val="clear" w:color="auto" w:fill="FFFFFF"/>
          <w:lang w:val="ru-RU"/>
        </w:rPr>
        <w:t>целия</w:t>
      </w:r>
      <w:proofErr w:type="spellEnd"/>
      <w:r w:rsidRPr="00BE21C5">
        <w:rPr>
          <w:shd w:val="clear" w:color="auto" w:fill="FFFFFF"/>
          <w:lang w:val="ru-RU"/>
        </w:rPr>
        <w:t xml:space="preserve"> живот</w:t>
      </w:r>
      <w:r w:rsidRPr="00BE21C5">
        <w:rPr>
          <w:shd w:val="clear" w:color="auto" w:fill="FFFFFF"/>
        </w:rPr>
        <w:t>“</w:t>
      </w:r>
      <w:r w:rsidRPr="00BE21C5">
        <w:rPr>
          <w:shd w:val="clear" w:color="auto" w:fill="FFFFFF"/>
          <w:lang w:val="ru-RU"/>
        </w:rPr>
        <w:t xml:space="preserve">, </w:t>
      </w:r>
      <w:r w:rsidRPr="00BE21C5">
        <w:rPr>
          <w:shd w:val="clear" w:color="auto" w:fill="FFFFFF"/>
        </w:rPr>
        <w:t>BG</w:t>
      </w:r>
      <w:r w:rsidRPr="00BE21C5">
        <w:rPr>
          <w:shd w:val="clear" w:color="auto" w:fill="FFFFFF"/>
          <w:lang w:val="ru-RU"/>
        </w:rPr>
        <w:t>05</w:t>
      </w:r>
      <w:r w:rsidRPr="00BE21C5">
        <w:rPr>
          <w:shd w:val="clear" w:color="auto" w:fill="FFFFFF"/>
        </w:rPr>
        <w:t>M</w:t>
      </w:r>
      <w:r w:rsidRPr="00BE21C5">
        <w:rPr>
          <w:shd w:val="clear" w:color="auto" w:fill="FFFFFF"/>
          <w:lang w:val="ru-RU"/>
        </w:rPr>
        <w:t>2</w:t>
      </w:r>
      <w:r w:rsidRPr="00BE21C5">
        <w:rPr>
          <w:shd w:val="clear" w:color="auto" w:fill="FFFFFF"/>
        </w:rPr>
        <w:t>OP</w:t>
      </w:r>
      <w:r w:rsidRPr="00BE21C5">
        <w:rPr>
          <w:shd w:val="clear" w:color="auto" w:fill="FFFFFF"/>
          <w:lang w:val="ru-RU"/>
        </w:rPr>
        <w:t xml:space="preserve">001-2.016-0013, </w:t>
      </w:r>
      <w:r w:rsidRPr="00BE21C5">
        <w:rPr>
          <w:shd w:val="clear" w:color="auto" w:fill="FFFFFF"/>
        </w:rPr>
        <w:t>„</w:t>
      </w:r>
      <w:r w:rsidRPr="00BE21C5">
        <w:rPr>
          <w:shd w:val="clear" w:color="auto" w:fill="FFFFFF"/>
          <w:lang w:val="ru-RU"/>
        </w:rPr>
        <w:t xml:space="preserve">Модернизация, </w:t>
      </w:r>
      <w:proofErr w:type="spellStart"/>
      <w:r w:rsidRPr="00BE21C5">
        <w:rPr>
          <w:shd w:val="clear" w:color="auto" w:fill="FFFFFF"/>
          <w:lang w:val="ru-RU"/>
        </w:rPr>
        <w:t>дигитализация</w:t>
      </w:r>
      <w:proofErr w:type="spellEnd"/>
      <w:r w:rsidRPr="00BE21C5">
        <w:rPr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BE21C5">
        <w:rPr>
          <w:shd w:val="clear" w:color="auto" w:fill="FFFFFF"/>
          <w:lang w:val="ru-RU"/>
        </w:rPr>
        <w:t>обучението</w:t>
      </w:r>
      <w:proofErr w:type="spellEnd"/>
      <w:r w:rsidRPr="00BE21C5">
        <w:rPr>
          <w:shd w:val="clear" w:color="auto" w:fill="FFFFFF"/>
          <w:lang w:val="ru-RU"/>
        </w:rPr>
        <w:t xml:space="preserve"> в </w:t>
      </w:r>
      <w:proofErr w:type="spellStart"/>
      <w:r w:rsidRPr="00BE21C5">
        <w:rPr>
          <w:shd w:val="clear" w:color="auto" w:fill="FFFFFF"/>
          <w:lang w:val="ru-RU"/>
        </w:rPr>
        <w:t>Химикотехнологичен</w:t>
      </w:r>
      <w:proofErr w:type="spellEnd"/>
      <w:r w:rsidRPr="00BE21C5">
        <w:rPr>
          <w:shd w:val="clear" w:color="auto" w:fill="FFFFFF"/>
          <w:lang w:val="ru-RU"/>
        </w:rPr>
        <w:t xml:space="preserve"> и </w:t>
      </w:r>
      <w:proofErr w:type="spellStart"/>
      <w:r w:rsidRPr="00BE21C5">
        <w:rPr>
          <w:shd w:val="clear" w:color="auto" w:fill="FFFFFF"/>
          <w:lang w:val="ru-RU"/>
        </w:rPr>
        <w:t>Металургичен</w:t>
      </w:r>
      <w:proofErr w:type="spellEnd"/>
      <w:r w:rsidRPr="00BE21C5">
        <w:rPr>
          <w:shd w:val="clear" w:color="auto" w:fill="FFFFFF"/>
          <w:lang w:val="ru-RU"/>
        </w:rPr>
        <w:t xml:space="preserve"> Университет</w:t>
      </w:r>
      <w:r w:rsidRPr="00BE21C5">
        <w:t xml:space="preserve"> </w:t>
      </w:r>
      <w:r w:rsidRPr="00BE21C5">
        <w:rPr>
          <w:lang w:val="en-US"/>
        </w:rPr>
        <w:t>“.</w:t>
      </w:r>
    </w:p>
    <w:p w14:paraId="6CD0EEF7" w14:textId="51D0F2E4" w:rsidR="00C71A5C" w:rsidRPr="00BE21C5" w:rsidRDefault="00C71A5C" w:rsidP="00C71A5C">
      <w:pPr>
        <w:autoSpaceDE w:val="0"/>
        <w:autoSpaceDN w:val="0"/>
        <w:adjustRightInd w:val="0"/>
        <w:ind w:firstLine="567"/>
        <w:jc w:val="both"/>
      </w:pPr>
      <w:r w:rsidRPr="00BE21C5">
        <w:rPr>
          <w:b/>
          <w:bCs/>
          <w:color w:val="000000"/>
        </w:rPr>
        <w:t xml:space="preserve">С настоящата покана, каним преподаватели от </w:t>
      </w:r>
      <w:r w:rsidRPr="00BE21C5">
        <w:rPr>
          <w:b/>
          <w:color w:val="000000"/>
        </w:rPr>
        <w:t>ЮЗУ „Неофит Рилски“</w:t>
      </w:r>
      <w:r w:rsidRPr="00BE21C5">
        <w:rPr>
          <w:b/>
          <w:bCs/>
          <w:color w:val="000000"/>
        </w:rPr>
        <w:t xml:space="preserve">, </w:t>
      </w:r>
      <w:r w:rsidRPr="00BE21C5">
        <w:rPr>
          <w:bCs/>
          <w:color w:val="000000"/>
        </w:rPr>
        <w:t xml:space="preserve">които имат желание да </w:t>
      </w:r>
      <w:r w:rsidR="0013018A">
        <w:rPr>
          <w:color w:val="000000"/>
        </w:rPr>
        <w:t xml:space="preserve">се включат </w:t>
      </w:r>
      <w:r w:rsidRPr="00BE21C5">
        <w:rPr>
          <w:color w:val="000000"/>
        </w:rPr>
        <w:t xml:space="preserve">като обучаеми за  реализиране на дейност </w:t>
      </w:r>
      <w:r w:rsidRPr="00BE21C5">
        <w:rPr>
          <w:i/>
          <w:iCs/>
        </w:rPr>
        <w:t>„</w:t>
      </w:r>
      <w:r w:rsidRPr="00BE21C5">
        <w:t>обучения на преподаватели</w:t>
      </w:r>
      <w:r w:rsidR="0013018A">
        <w:t>“</w:t>
      </w:r>
      <w:r w:rsidRPr="00BE21C5">
        <w:t xml:space="preserve"> на тема „Умения за разработване, внедряване и управление на дигитално образователно съдържание“.  Целта на тази дейност е да се подпомогне формирането на специфични знания и умения у преподавателите </w:t>
      </w:r>
      <w:r w:rsidRPr="00BE21C5">
        <w:rPr>
          <w:b/>
          <w:color w:val="000000"/>
        </w:rPr>
        <w:t>от направление 4.2. Химически науки</w:t>
      </w:r>
      <w:r w:rsidRPr="00BE21C5">
        <w:t>, които да повишат техния капацитет за въвеждане на нови форми на обучение и да подпомогнат процеса по дигитализация на университета. Необходимостта от тези обучения е идентифицирана и при самооценката на предприемаческия и иновационен капацитет на</w:t>
      </w:r>
      <w:r w:rsidRPr="00BE21C5">
        <w:rPr>
          <w:color w:val="000000"/>
        </w:rPr>
        <w:t xml:space="preserve"> ЮЗУ</w:t>
      </w:r>
      <w:r w:rsidRPr="00BE21C5">
        <w:t xml:space="preserve">. </w:t>
      </w:r>
    </w:p>
    <w:p w14:paraId="5253AE98" w14:textId="5B0270FD" w:rsidR="00413759" w:rsidRPr="00BE21C5" w:rsidRDefault="00413759" w:rsidP="00C71A5C">
      <w:pPr>
        <w:autoSpaceDE w:val="0"/>
        <w:autoSpaceDN w:val="0"/>
        <w:adjustRightInd w:val="0"/>
        <w:ind w:firstLine="567"/>
        <w:jc w:val="both"/>
      </w:pPr>
      <w:r w:rsidRPr="00BE21C5">
        <w:t xml:space="preserve">В обучението ще бъдат включени 20 преподаватели по </w:t>
      </w:r>
      <w:r w:rsidRPr="00BE21C5">
        <w:rPr>
          <w:b/>
          <w:color w:val="000000"/>
        </w:rPr>
        <w:t>направление 4.2. Химически науки, имащи интерес и готовност да участват в дигитализиране на учебно съдържание и в провеждане на дигитални форми на обучение.</w:t>
      </w:r>
      <w:r w:rsidRPr="00BE21C5">
        <w:t xml:space="preserve"> </w:t>
      </w:r>
      <w:r w:rsidR="00C71A5C" w:rsidRPr="00BE21C5">
        <w:t>Посредством обучението трябва да се формират конкретни практически умения и познания за дигитализация на образователното съдържание по съществуващите и по нови учебни програми. Целта е да се обезпечи плавен и ефикасен преход към дигитализация на образователните процеси в</w:t>
      </w:r>
      <w:r w:rsidR="00C71A5C" w:rsidRPr="00BE21C5">
        <w:rPr>
          <w:color w:val="000000"/>
        </w:rPr>
        <w:t xml:space="preserve"> ЮЗУ</w:t>
      </w:r>
      <w:r w:rsidR="0013018A">
        <w:t xml:space="preserve"> „Неофит Рилски“. </w:t>
      </w:r>
      <w:r w:rsidR="00C71A5C" w:rsidRPr="00BE21C5">
        <w:t xml:space="preserve"> </w:t>
      </w:r>
    </w:p>
    <w:p w14:paraId="0BF7B4C0" w14:textId="776EAAF0" w:rsidR="00413759" w:rsidRPr="00BE21C5" w:rsidRDefault="00413759" w:rsidP="00413759">
      <w:pPr>
        <w:autoSpaceDE w:val="0"/>
        <w:autoSpaceDN w:val="0"/>
        <w:adjustRightInd w:val="0"/>
        <w:ind w:firstLine="567"/>
        <w:jc w:val="both"/>
      </w:pPr>
      <w:r w:rsidRPr="00BE21C5">
        <w:t xml:space="preserve">Формираните компетенции от дейността ще повишат капацитета на </w:t>
      </w:r>
      <w:r w:rsidRPr="00BE21C5">
        <w:rPr>
          <w:color w:val="000000"/>
        </w:rPr>
        <w:t xml:space="preserve">ЮЗУ </w:t>
      </w:r>
      <w:r w:rsidR="0013018A">
        <w:rPr>
          <w:color w:val="000000"/>
        </w:rPr>
        <w:t>„</w:t>
      </w:r>
      <w:r w:rsidRPr="00BE21C5">
        <w:rPr>
          <w:color w:val="000000"/>
        </w:rPr>
        <w:t>Неофит Рилски“</w:t>
      </w:r>
      <w:r w:rsidRPr="00BE21C5">
        <w:t xml:space="preserve"> за дигитализация на учебния процес и ще спомогнат превръщането му в още по-конкурентоспособен европейски университет. Предвижда се повишение в качеството на учебния процес и възможността за привличане на нови студенти в дигитално базирани програми.</w:t>
      </w:r>
    </w:p>
    <w:p w14:paraId="7E74DAB5" w14:textId="47C52BD9" w:rsidR="00413759" w:rsidRPr="00BE21C5" w:rsidRDefault="00413759" w:rsidP="00413759">
      <w:pPr>
        <w:autoSpaceDE w:val="0"/>
        <w:autoSpaceDN w:val="0"/>
        <w:adjustRightInd w:val="0"/>
        <w:spacing w:line="0" w:lineRule="atLeast"/>
        <w:ind w:left="57" w:firstLine="651"/>
        <w:jc w:val="both"/>
      </w:pPr>
      <w:r w:rsidRPr="00BE21C5">
        <w:t xml:space="preserve">Обучението ще бъде с </w:t>
      </w:r>
      <w:r w:rsidR="0013018A">
        <w:t xml:space="preserve">продължителност 80 учебни </w:t>
      </w:r>
      <w:r w:rsidRPr="00BE21C5">
        <w:t xml:space="preserve">часа, като ще се проведе по предварително подготвен график, който ще бъде съобразен с възможностите на обучаемите и </w:t>
      </w:r>
      <w:proofErr w:type="spellStart"/>
      <w:r w:rsidRPr="00BE21C5">
        <w:t>обучителите</w:t>
      </w:r>
      <w:proofErr w:type="spellEnd"/>
      <w:r w:rsidRPr="00BE21C5">
        <w:t xml:space="preserve">. </w:t>
      </w:r>
    </w:p>
    <w:p w14:paraId="3A22DF43" w14:textId="5A6C81A1" w:rsidR="00C71A5C" w:rsidRPr="00BE21C5" w:rsidRDefault="00C71A5C" w:rsidP="00413759">
      <w:pPr>
        <w:autoSpaceDE w:val="0"/>
        <w:autoSpaceDN w:val="0"/>
        <w:adjustRightInd w:val="0"/>
        <w:jc w:val="both"/>
      </w:pPr>
    </w:p>
    <w:p w14:paraId="57A74FC4" w14:textId="73E0B300" w:rsidR="00277443" w:rsidRPr="00BE21C5" w:rsidRDefault="00413759" w:rsidP="00277443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  <w:r w:rsidRPr="00BE21C5">
        <w:rPr>
          <w:color w:val="000000"/>
        </w:rPr>
        <w:t xml:space="preserve">Заинтересованите колеги за включване като обучаеми в обучението на тема </w:t>
      </w:r>
      <w:r w:rsidRPr="00BE21C5">
        <w:rPr>
          <w:b/>
        </w:rPr>
        <w:t>„Умения за разработване, внедряване и управление на дигитално образователно съдържание“</w:t>
      </w:r>
      <w:r w:rsidR="0013018A">
        <w:rPr>
          <w:b/>
        </w:rPr>
        <w:t xml:space="preserve"> </w:t>
      </w:r>
      <w:r w:rsidRPr="00BE21C5">
        <w:rPr>
          <w:color w:val="000000"/>
        </w:rPr>
        <w:t xml:space="preserve">трябва да подадат заявление </w:t>
      </w:r>
      <w:r w:rsidR="0013018A">
        <w:rPr>
          <w:color w:val="000000"/>
        </w:rPr>
        <w:t>на имейл</w:t>
      </w:r>
      <w:r w:rsidRPr="00BE21C5">
        <w:rPr>
          <w:color w:val="000000"/>
        </w:rPr>
        <w:t>:</w:t>
      </w:r>
      <w:r w:rsidR="00277443" w:rsidRPr="00BE21C5">
        <w:rPr>
          <w:color w:val="000000"/>
        </w:rPr>
        <w:t xml:space="preserve"> </w:t>
      </w:r>
      <w:proofErr w:type="spellStart"/>
      <w:r w:rsidR="00277443" w:rsidRPr="00BE21C5">
        <w:rPr>
          <w:bCs/>
        </w:rPr>
        <w:t>ivastankova</w:t>
      </w:r>
      <w:proofErr w:type="spellEnd"/>
      <w:r w:rsidR="00277443" w:rsidRPr="00BE21C5">
        <w:rPr>
          <w:bCs/>
          <w:lang w:val="en-US"/>
        </w:rPr>
        <w:t>@swu.bg</w:t>
      </w:r>
      <w:r w:rsidR="00277443" w:rsidRPr="00BE21C5">
        <w:rPr>
          <w:bCs/>
          <w:color w:val="000000"/>
        </w:rPr>
        <w:t xml:space="preserve"> в срок до </w:t>
      </w:r>
      <w:r w:rsidR="0013018A">
        <w:rPr>
          <w:bCs/>
          <w:color w:val="000000"/>
        </w:rPr>
        <w:t>0</w:t>
      </w:r>
      <w:r w:rsidR="00277443" w:rsidRPr="00BE21C5">
        <w:rPr>
          <w:bCs/>
          <w:color w:val="000000"/>
          <w:lang w:val="en-US"/>
        </w:rPr>
        <w:t>1.12.</w:t>
      </w:r>
      <w:r w:rsidR="00277443" w:rsidRPr="00BE21C5">
        <w:rPr>
          <w:bCs/>
          <w:color w:val="000000"/>
        </w:rPr>
        <w:t>2021 г.</w:t>
      </w:r>
    </w:p>
    <w:p w14:paraId="486E0BFF" w14:textId="77777777" w:rsidR="0013018A" w:rsidRDefault="00277443" w:rsidP="0013018A">
      <w:pPr>
        <w:autoSpaceDE w:val="0"/>
        <w:autoSpaceDN w:val="0"/>
        <w:adjustRightInd w:val="0"/>
        <w:spacing w:line="276" w:lineRule="auto"/>
        <w:ind w:firstLine="567"/>
        <w:jc w:val="both"/>
        <w:rPr>
          <w:color w:val="000000"/>
        </w:rPr>
      </w:pPr>
      <w:r w:rsidRPr="00BE21C5">
        <w:rPr>
          <w:color w:val="000000"/>
        </w:rPr>
        <w:tab/>
      </w:r>
      <w:r w:rsidR="0013018A">
        <w:rPr>
          <w:color w:val="000000"/>
        </w:rPr>
        <w:t>Кандидатите</w:t>
      </w:r>
      <w:r w:rsidR="0013018A" w:rsidRPr="00E42583">
        <w:rPr>
          <w:color w:val="000000"/>
        </w:rPr>
        <w:t xml:space="preserve"> ще бъдат разгледани от комисия в състав</w:t>
      </w:r>
      <w:r w:rsidR="0013018A" w:rsidRPr="00B511C1">
        <w:rPr>
          <w:color w:val="000000"/>
        </w:rPr>
        <w:t xml:space="preserve">: </w:t>
      </w:r>
    </w:p>
    <w:p w14:paraId="40CF21C2" w14:textId="77777777" w:rsidR="0013018A" w:rsidRDefault="0013018A" w:rsidP="0013018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B511C1">
        <w:rPr>
          <w:color w:val="000000"/>
        </w:rPr>
        <w:t xml:space="preserve">Проф. д-р Иванка Станкова </w:t>
      </w:r>
      <w:r>
        <w:rPr>
          <w:color w:val="000000"/>
        </w:rPr>
        <w:t>–</w:t>
      </w:r>
      <w:r w:rsidRPr="00B511C1">
        <w:rPr>
          <w:color w:val="000000"/>
        </w:rPr>
        <w:t xml:space="preserve"> председател</w:t>
      </w:r>
    </w:p>
    <w:p w14:paraId="654EED6F" w14:textId="77777777" w:rsidR="0013018A" w:rsidRDefault="0013018A" w:rsidP="0013018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Доц. д-р Елена </w:t>
      </w:r>
      <w:proofErr w:type="spellStart"/>
      <w:r>
        <w:rPr>
          <w:color w:val="000000"/>
        </w:rPr>
        <w:t>Каращранова</w:t>
      </w:r>
      <w:proofErr w:type="spellEnd"/>
      <w:r>
        <w:rPr>
          <w:color w:val="000000"/>
        </w:rPr>
        <w:t xml:space="preserve"> – декан на Природо-математическия факултет</w:t>
      </w:r>
    </w:p>
    <w:p w14:paraId="1FF7B2FD" w14:textId="77777777" w:rsidR="0013018A" w:rsidRPr="00330E60" w:rsidRDefault="0013018A" w:rsidP="0013018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Весела </w:t>
      </w:r>
      <w:proofErr w:type="spellStart"/>
      <w:r>
        <w:rPr>
          <w:color w:val="000000"/>
        </w:rPr>
        <w:t>Билева</w:t>
      </w:r>
      <w:proofErr w:type="spellEnd"/>
      <w:r>
        <w:rPr>
          <w:color w:val="000000"/>
        </w:rPr>
        <w:t xml:space="preserve"> – специалист в отдел „Научни проекти“</w:t>
      </w:r>
    </w:p>
    <w:p w14:paraId="7A67A3A9" w14:textId="604EC1CF" w:rsidR="00277443" w:rsidRPr="00BE21C5" w:rsidRDefault="00277443" w:rsidP="0013018A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lang w:val="en-US"/>
        </w:rPr>
      </w:pPr>
      <w:bookmarkStart w:id="0" w:name="_GoBack"/>
      <w:bookmarkEnd w:id="0"/>
    </w:p>
    <w:p w14:paraId="43F7A71D" w14:textId="31559040" w:rsidR="0010113B" w:rsidRPr="00BE21C5" w:rsidRDefault="0010113B" w:rsidP="00413759">
      <w:pPr>
        <w:autoSpaceDE w:val="0"/>
        <w:autoSpaceDN w:val="0"/>
        <w:adjustRightInd w:val="0"/>
        <w:spacing w:line="0" w:lineRule="atLeast"/>
        <w:jc w:val="both"/>
        <w:rPr>
          <w:color w:val="000000"/>
        </w:rPr>
      </w:pPr>
    </w:p>
    <w:sectPr w:rsidR="0010113B" w:rsidRPr="00BE21C5" w:rsidSect="004031DC">
      <w:headerReference w:type="default" r:id="rId8"/>
      <w:footerReference w:type="default" r:id="rId9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3532CC" w14:textId="77777777" w:rsidR="00E94898" w:rsidRDefault="00E94898" w:rsidP="00C5450D">
      <w:r>
        <w:separator/>
      </w:r>
    </w:p>
  </w:endnote>
  <w:endnote w:type="continuationSeparator" w:id="0">
    <w:p w14:paraId="0DEDFEBF" w14:textId="77777777" w:rsidR="00E94898" w:rsidRDefault="00E94898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5B7ED" w14:textId="77777777" w:rsidR="004E09B2" w:rsidRPr="0010113B" w:rsidRDefault="004E09B2" w:rsidP="00C5450D">
    <w:pPr>
      <w:pStyle w:val="Footer"/>
      <w:jc w:val="center"/>
      <w:rPr>
        <w:i/>
        <w:sz w:val="22"/>
        <w:szCs w:val="22"/>
        <w:lang w:val="ru-RU"/>
      </w:rPr>
    </w:pPr>
    <w:r>
      <w:rPr>
        <w:i/>
        <w:sz w:val="22"/>
        <w:szCs w:val="22"/>
      </w:rPr>
      <w:t>----------------------------------</w:t>
    </w:r>
    <w:r w:rsidRPr="0010113B">
      <w:rPr>
        <w:i/>
        <w:sz w:val="22"/>
        <w:szCs w:val="22"/>
        <w:lang w:val="ru-RU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</w:t>
      </w:r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eufunds</w:t>
      </w:r>
      <w:proofErr w:type="spellEnd"/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bg</w:t>
      </w:r>
      <w:proofErr w:type="spellEnd"/>
    </w:hyperlink>
    <w:r w:rsidRPr="0010113B">
      <w:rPr>
        <w:i/>
        <w:sz w:val="22"/>
        <w:szCs w:val="22"/>
        <w:lang w:val="ru-RU"/>
      </w:rPr>
      <w:t xml:space="preserve"> ------------------------------------------------------</w:t>
    </w:r>
  </w:p>
  <w:p w14:paraId="7ECDF4E2" w14:textId="77777777" w:rsidR="004E09B2" w:rsidRPr="0010113B" w:rsidRDefault="004E09B2" w:rsidP="00C5450D">
    <w:pPr>
      <w:pStyle w:val="Footer"/>
      <w:jc w:val="center"/>
      <w:rPr>
        <w:i/>
        <w:sz w:val="12"/>
        <w:szCs w:val="12"/>
        <w:lang w:val="ru-RU"/>
      </w:rPr>
    </w:pPr>
  </w:p>
  <w:p w14:paraId="3E38709F" w14:textId="77777777" w:rsidR="00C5450D" w:rsidRPr="009A54D0" w:rsidRDefault="00C5450D" w:rsidP="00C5450D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74797F" w:rsidRPr="0074797F">
      <w:rPr>
        <w:i/>
        <w:sz w:val="20"/>
        <w:szCs w:val="22"/>
      </w:rPr>
      <w:t>BG05M2OP001-2.016-0013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D3E266" w14:textId="77777777" w:rsidR="00E94898" w:rsidRDefault="00E94898" w:rsidP="00C5450D">
      <w:r>
        <w:separator/>
      </w:r>
    </w:p>
  </w:footnote>
  <w:footnote w:type="continuationSeparator" w:id="0">
    <w:p w14:paraId="34EF6E4A" w14:textId="77777777" w:rsidR="00E94898" w:rsidRDefault="00E94898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18CA29" w14:textId="77777777" w:rsidR="00C5450D" w:rsidRDefault="005663CB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254B312A" wp14:editId="50A9D792">
          <wp:extent cx="2318833" cy="80622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1013" cy="81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50D">
      <w:ptab w:relativeTo="margin" w:alignment="center" w:leader="none"/>
    </w:r>
    <w:r w:rsidR="00C5450D">
      <w:ptab w:relativeTo="margin" w:alignment="right" w:leader="none"/>
    </w:r>
    <w:r w:rsidR="00C5450D">
      <w:rPr>
        <w:noProof/>
      </w:rPr>
      <w:drawing>
        <wp:inline distT="0" distB="0" distL="0" distR="0" wp14:anchorId="1EBFE88A" wp14:editId="4348AA35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2107438" w14:textId="77777777"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7F88"/>
    <w:multiLevelType w:val="hybridMultilevel"/>
    <w:tmpl w:val="17C0A8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153994"/>
    <w:multiLevelType w:val="hybridMultilevel"/>
    <w:tmpl w:val="70968A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11478B"/>
    <w:multiLevelType w:val="hybridMultilevel"/>
    <w:tmpl w:val="DED29FBE"/>
    <w:lvl w:ilvl="0" w:tplc="53E4A5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>
    <w:nsid w:val="37600DBA"/>
    <w:multiLevelType w:val="hybridMultilevel"/>
    <w:tmpl w:val="0C32312A"/>
    <w:lvl w:ilvl="0" w:tplc="732CCF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1023D1A"/>
    <w:multiLevelType w:val="hybridMultilevel"/>
    <w:tmpl w:val="D17E7354"/>
    <w:lvl w:ilvl="0" w:tplc="60AAF07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>
    <w:nsid w:val="473D2402"/>
    <w:multiLevelType w:val="hybridMultilevel"/>
    <w:tmpl w:val="EB1AD668"/>
    <w:lvl w:ilvl="0" w:tplc="999C7D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4CB86BA2"/>
    <w:multiLevelType w:val="hybridMultilevel"/>
    <w:tmpl w:val="813EB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4C29AA"/>
    <w:multiLevelType w:val="hybridMultilevel"/>
    <w:tmpl w:val="D7DA606E"/>
    <w:lvl w:ilvl="0" w:tplc="8048B1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GwMDMEsg3MjJV0lIJTi4sz8/NACoxqAYplLtEsAAAA"/>
  </w:docVars>
  <w:rsids>
    <w:rsidRoot w:val="0065193E"/>
    <w:rsid w:val="00046862"/>
    <w:rsid w:val="000470DF"/>
    <w:rsid w:val="00047DDE"/>
    <w:rsid w:val="00050C5A"/>
    <w:rsid w:val="00085125"/>
    <w:rsid w:val="000B7E9B"/>
    <w:rsid w:val="000D4BD7"/>
    <w:rsid w:val="000F1A76"/>
    <w:rsid w:val="000F4B02"/>
    <w:rsid w:val="0010113B"/>
    <w:rsid w:val="00106404"/>
    <w:rsid w:val="001201A5"/>
    <w:rsid w:val="001259EB"/>
    <w:rsid w:val="00127AB7"/>
    <w:rsid w:val="0013018A"/>
    <w:rsid w:val="001356A1"/>
    <w:rsid w:val="001728DB"/>
    <w:rsid w:val="00197C7E"/>
    <w:rsid w:val="001A7407"/>
    <w:rsid w:val="001E26DD"/>
    <w:rsid w:val="001F2F4C"/>
    <w:rsid w:val="001F3886"/>
    <w:rsid w:val="00213D68"/>
    <w:rsid w:val="0022685B"/>
    <w:rsid w:val="002552A7"/>
    <w:rsid w:val="002628B2"/>
    <w:rsid w:val="00277443"/>
    <w:rsid w:val="00281C22"/>
    <w:rsid w:val="00285A16"/>
    <w:rsid w:val="002C2101"/>
    <w:rsid w:val="002C5A74"/>
    <w:rsid w:val="00321941"/>
    <w:rsid w:val="00323343"/>
    <w:rsid w:val="003D7B7B"/>
    <w:rsid w:val="004031DC"/>
    <w:rsid w:val="00413759"/>
    <w:rsid w:val="00421CF0"/>
    <w:rsid w:val="00440DD6"/>
    <w:rsid w:val="0046287B"/>
    <w:rsid w:val="00474C20"/>
    <w:rsid w:val="004A5300"/>
    <w:rsid w:val="004C5B9C"/>
    <w:rsid w:val="004C7BF5"/>
    <w:rsid w:val="004E09B2"/>
    <w:rsid w:val="004E111D"/>
    <w:rsid w:val="004E2886"/>
    <w:rsid w:val="0051407B"/>
    <w:rsid w:val="005215B3"/>
    <w:rsid w:val="00525CFF"/>
    <w:rsid w:val="00556B67"/>
    <w:rsid w:val="00565B04"/>
    <w:rsid w:val="005663CB"/>
    <w:rsid w:val="005B0339"/>
    <w:rsid w:val="005C0E7A"/>
    <w:rsid w:val="005E13EA"/>
    <w:rsid w:val="005F29A2"/>
    <w:rsid w:val="005F7B31"/>
    <w:rsid w:val="00613E94"/>
    <w:rsid w:val="00623BE4"/>
    <w:rsid w:val="00641BD3"/>
    <w:rsid w:val="0065193E"/>
    <w:rsid w:val="0065459D"/>
    <w:rsid w:val="0066162A"/>
    <w:rsid w:val="006636BE"/>
    <w:rsid w:val="0067572C"/>
    <w:rsid w:val="006824D0"/>
    <w:rsid w:val="00694909"/>
    <w:rsid w:val="006B7C00"/>
    <w:rsid w:val="006D79DD"/>
    <w:rsid w:val="00713782"/>
    <w:rsid w:val="0074797F"/>
    <w:rsid w:val="00760ED5"/>
    <w:rsid w:val="00772AAA"/>
    <w:rsid w:val="007A0A58"/>
    <w:rsid w:val="007A3A28"/>
    <w:rsid w:val="007B5AB2"/>
    <w:rsid w:val="007C7039"/>
    <w:rsid w:val="007F7EED"/>
    <w:rsid w:val="00803BEA"/>
    <w:rsid w:val="00821C54"/>
    <w:rsid w:val="0083120D"/>
    <w:rsid w:val="008322BE"/>
    <w:rsid w:val="008651F9"/>
    <w:rsid w:val="00884BE2"/>
    <w:rsid w:val="008E2855"/>
    <w:rsid w:val="009179FE"/>
    <w:rsid w:val="00933DE8"/>
    <w:rsid w:val="009356D1"/>
    <w:rsid w:val="009512B6"/>
    <w:rsid w:val="00954B1F"/>
    <w:rsid w:val="00956588"/>
    <w:rsid w:val="00957235"/>
    <w:rsid w:val="009A0948"/>
    <w:rsid w:val="009A54D0"/>
    <w:rsid w:val="009B5A86"/>
    <w:rsid w:val="00A03757"/>
    <w:rsid w:val="00AE7B0B"/>
    <w:rsid w:val="00B11A2E"/>
    <w:rsid w:val="00B14CE2"/>
    <w:rsid w:val="00B2076E"/>
    <w:rsid w:val="00B3324B"/>
    <w:rsid w:val="00B3743B"/>
    <w:rsid w:val="00BC09FC"/>
    <w:rsid w:val="00BE21C5"/>
    <w:rsid w:val="00BE6D09"/>
    <w:rsid w:val="00C12ECE"/>
    <w:rsid w:val="00C5450D"/>
    <w:rsid w:val="00C6176C"/>
    <w:rsid w:val="00C71A5C"/>
    <w:rsid w:val="00C74830"/>
    <w:rsid w:val="00C82DDE"/>
    <w:rsid w:val="00C86172"/>
    <w:rsid w:val="00CA1DAF"/>
    <w:rsid w:val="00CC2E7E"/>
    <w:rsid w:val="00CD4A11"/>
    <w:rsid w:val="00D15EA6"/>
    <w:rsid w:val="00D476D8"/>
    <w:rsid w:val="00D86E0D"/>
    <w:rsid w:val="00DB08B6"/>
    <w:rsid w:val="00DC1EAD"/>
    <w:rsid w:val="00E329D5"/>
    <w:rsid w:val="00E4767E"/>
    <w:rsid w:val="00E54BE3"/>
    <w:rsid w:val="00E70BF6"/>
    <w:rsid w:val="00E94898"/>
    <w:rsid w:val="00EE76C8"/>
    <w:rsid w:val="00EF5DA3"/>
    <w:rsid w:val="00F37CF7"/>
    <w:rsid w:val="00F41CD1"/>
    <w:rsid w:val="00F873CA"/>
    <w:rsid w:val="00F91526"/>
    <w:rsid w:val="00F949D9"/>
    <w:rsid w:val="00F97611"/>
    <w:rsid w:val="00FE4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133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194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19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15T12:46:00Z</dcterms:created>
  <dcterms:modified xsi:type="dcterms:W3CDTF">2022-02-15T14:17:00Z</dcterms:modified>
</cp:coreProperties>
</file>